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44AE3" w14:textId="77777777" w:rsidR="003A772C" w:rsidRPr="0065636B" w:rsidRDefault="003A772C" w:rsidP="003A772C">
      <w:pPr>
        <w:rPr>
          <w:rFonts w:asciiTheme="majorHAnsi" w:eastAsia="微软雅黑" w:hAnsiTheme="majorHAnsi"/>
          <w:sz w:val="24"/>
          <w:szCs w:val="24"/>
        </w:rPr>
      </w:pPr>
    </w:p>
    <w:p w14:paraId="22C53386" w14:textId="77777777" w:rsidR="003A772C" w:rsidRPr="0065636B" w:rsidRDefault="003A772C" w:rsidP="003A772C">
      <w:pPr>
        <w:rPr>
          <w:rFonts w:asciiTheme="majorHAnsi" w:eastAsia="微软雅黑" w:hAnsiTheme="majorHAnsi"/>
          <w:sz w:val="24"/>
          <w:szCs w:val="24"/>
        </w:rPr>
      </w:pPr>
    </w:p>
    <w:p w14:paraId="49A803D5" w14:textId="77777777" w:rsidR="003A772C" w:rsidRPr="0065636B" w:rsidRDefault="003A772C" w:rsidP="003A772C">
      <w:pPr>
        <w:rPr>
          <w:rFonts w:asciiTheme="majorHAnsi" w:eastAsia="微软雅黑" w:hAnsiTheme="majorHAnsi"/>
          <w:sz w:val="24"/>
          <w:szCs w:val="24"/>
        </w:rPr>
      </w:pPr>
    </w:p>
    <w:p w14:paraId="3DBDA1BE" w14:textId="77777777" w:rsidR="003A772C" w:rsidRPr="0065636B" w:rsidRDefault="003A772C" w:rsidP="003A772C">
      <w:pPr>
        <w:rPr>
          <w:rFonts w:asciiTheme="majorHAnsi" w:eastAsia="微软雅黑" w:hAnsiTheme="majorHAnsi"/>
          <w:sz w:val="24"/>
          <w:szCs w:val="24"/>
        </w:rPr>
      </w:pPr>
    </w:p>
    <w:p w14:paraId="30C1A9A0" w14:textId="77777777" w:rsidR="003A772C" w:rsidRPr="0065636B" w:rsidRDefault="003A772C" w:rsidP="003A772C">
      <w:pPr>
        <w:rPr>
          <w:rFonts w:asciiTheme="majorHAnsi" w:eastAsia="微软雅黑" w:hAnsiTheme="majorHAnsi"/>
          <w:sz w:val="24"/>
          <w:szCs w:val="24"/>
        </w:rPr>
      </w:pPr>
    </w:p>
    <w:p w14:paraId="4855464A" w14:textId="77777777" w:rsidR="003A772C" w:rsidRPr="0065636B" w:rsidRDefault="003A772C" w:rsidP="003A772C">
      <w:pPr>
        <w:rPr>
          <w:rFonts w:asciiTheme="majorHAnsi" w:eastAsia="微软雅黑" w:hAnsiTheme="majorHAnsi"/>
          <w:sz w:val="24"/>
          <w:szCs w:val="24"/>
        </w:rPr>
      </w:pPr>
    </w:p>
    <w:p w14:paraId="7A928B93" w14:textId="77777777" w:rsidR="003A772C" w:rsidRPr="0065636B" w:rsidRDefault="003A772C" w:rsidP="003A772C">
      <w:pPr>
        <w:rPr>
          <w:rFonts w:asciiTheme="majorHAnsi" w:eastAsia="微软雅黑" w:hAnsiTheme="majorHAnsi"/>
          <w:sz w:val="24"/>
          <w:szCs w:val="24"/>
        </w:rPr>
      </w:pPr>
    </w:p>
    <w:p w14:paraId="4A3175AD" w14:textId="7B6AA029" w:rsidR="003A772C" w:rsidRDefault="003A772C" w:rsidP="003A772C">
      <w:pPr>
        <w:rPr>
          <w:rFonts w:asciiTheme="majorHAnsi" w:eastAsia="微软雅黑" w:hAnsiTheme="majorHAnsi"/>
          <w:b/>
          <w:bCs/>
          <w:sz w:val="48"/>
          <w:szCs w:val="48"/>
        </w:rPr>
      </w:pPr>
    </w:p>
    <w:p w14:paraId="448F4A31" w14:textId="481E1909" w:rsidR="0065636B" w:rsidRDefault="0065636B" w:rsidP="003A772C">
      <w:pPr>
        <w:rPr>
          <w:rFonts w:asciiTheme="majorHAnsi" w:eastAsia="微软雅黑" w:hAnsiTheme="majorHAnsi"/>
          <w:b/>
          <w:bCs/>
          <w:sz w:val="48"/>
          <w:szCs w:val="48"/>
        </w:rPr>
      </w:pPr>
    </w:p>
    <w:p w14:paraId="45B342F0" w14:textId="091BD4C5" w:rsidR="0065636B" w:rsidRDefault="0065636B" w:rsidP="003A772C">
      <w:pPr>
        <w:rPr>
          <w:rFonts w:asciiTheme="majorHAnsi" w:eastAsia="微软雅黑" w:hAnsiTheme="majorHAnsi"/>
          <w:b/>
          <w:bCs/>
          <w:sz w:val="48"/>
          <w:szCs w:val="48"/>
        </w:rPr>
      </w:pPr>
    </w:p>
    <w:p w14:paraId="0BBE4C68" w14:textId="1E85E629" w:rsidR="0065636B" w:rsidRDefault="0065636B" w:rsidP="003A772C">
      <w:pPr>
        <w:rPr>
          <w:rFonts w:asciiTheme="majorHAnsi" w:eastAsia="微软雅黑" w:hAnsiTheme="majorHAnsi"/>
          <w:b/>
          <w:bCs/>
          <w:sz w:val="48"/>
          <w:szCs w:val="48"/>
        </w:rPr>
      </w:pPr>
    </w:p>
    <w:p w14:paraId="11DB651A" w14:textId="77777777" w:rsidR="0065636B" w:rsidRPr="0065636B" w:rsidRDefault="0065636B" w:rsidP="003A772C">
      <w:pPr>
        <w:rPr>
          <w:rFonts w:asciiTheme="majorHAnsi" w:eastAsia="微软雅黑" w:hAnsiTheme="majorHAnsi"/>
          <w:b/>
          <w:bCs/>
          <w:sz w:val="48"/>
          <w:szCs w:val="48"/>
        </w:rPr>
      </w:pPr>
    </w:p>
    <w:p w14:paraId="4266B5AD" w14:textId="630176A5" w:rsidR="003A772C" w:rsidRPr="0065636B" w:rsidRDefault="003A772C" w:rsidP="003A772C">
      <w:pPr>
        <w:rPr>
          <w:rFonts w:asciiTheme="majorHAnsi" w:eastAsia="微软雅黑" w:hAnsiTheme="majorHAnsi"/>
          <w:b/>
          <w:bCs/>
          <w:sz w:val="48"/>
          <w:szCs w:val="48"/>
        </w:rPr>
      </w:pPr>
      <w:r w:rsidRPr="0065636B">
        <w:rPr>
          <w:rFonts w:asciiTheme="majorHAnsi" w:eastAsia="微软雅黑" w:hAnsiTheme="majorHAnsi"/>
          <w:b/>
          <w:bCs/>
          <w:sz w:val="48"/>
          <w:szCs w:val="48"/>
        </w:rPr>
        <w:t>Groups 12-22 optimizer choice tf.train.AdamOptimizer</w:t>
      </w:r>
    </w:p>
    <w:p w14:paraId="79547626" w14:textId="77777777" w:rsidR="003A772C" w:rsidRPr="0065636B" w:rsidRDefault="003A772C" w:rsidP="003A772C">
      <w:pPr>
        <w:rPr>
          <w:rFonts w:asciiTheme="majorHAnsi" w:eastAsia="微软雅黑" w:hAnsiTheme="majorHAnsi"/>
          <w:b/>
          <w:bCs/>
          <w:sz w:val="48"/>
          <w:szCs w:val="48"/>
        </w:rPr>
      </w:pPr>
      <w:r w:rsidRPr="0065636B">
        <w:rPr>
          <w:rFonts w:asciiTheme="majorHAnsi" w:eastAsia="微软雅黑" w:hAnsiTheme="majorHAnsi"/>
          <w:b/>
          <w:bCs/>
          <w:sz w:val="48"/>
          <w:szCs w:val="48"/>
        </w:rPr>
        <w:t>Groups 18-20 size of memory matrix 128×32</w:t>
      </w:r>
    </w:p>
    <w:p w14:paraId="38459ADF" w14:textId="77777777" w:rsidR="003A772C" w:rsidRPr="0065636B" w:rsidRDefault="003A772C" w:rsidP="003A772C">
      <w:pPr>
        <w:rPr>
          <w:rFonts w:asciiTheme="majorHAnsi" w:eastAsia="微软雅黑" w:hAnsiTheme="majorHAnsi"/>
          <w:b/>
          <w:bCs/>
          <w:sz w:val="48"/>
          <w:szCs w:val="48"/>
        </w:rPr>
      </w:pPr>
      <w:r w:rsidRPr="0065636B">
        <w:rPr>
          <w:rFonts w:asciiTheme="majorHAnsi" w:eastAsia="微软雅黑" w:hAnsiTheme="majorHAnsi"/>
          <w:b/>
          <w:bCs/>
          <w:sz w:val="48"/>
          <w:szCs w:val="48"/>
        </w:rPr>
        <w:t>Group 18: number of read heads R = 2</w:t>
      </w:r>
    </w:p>
    <w:p w14:paraId="61533BA5" w14:textId="2A703E8B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2F1C2EF1" w14:textId="6741A239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5BF95A45" w14:textId="0808E2AF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57ED1057" w14:textId="3C98BF5C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4AF1F986" w14:textId="3FFE5FFF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1CB59D12" w14:textId="7E57706F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7B815BAA" w14:textId="2CA68703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0B965A7B" w14:textId="2219D2BD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53B65D06" w14:textId="161B8A25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398F748D" w14:textId="4F770729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245A83BE" w14:textId="3F7CCD51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31DD663B" w14:textId="15A7BC0E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0561BB3B" w14:textId="77777777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</w:p>
    <w:p w14:paraId="51241297" w14:textId="14388D69" w:rsidR="003A772C" w:rsidRPr="0065636B" w:rsidRDefault="003A772C" w:rsidP="003A772C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lastRenderedPageBreak/>
        <w:t>Testing DNC performance under iterations 20,000 and w/ clipping gradients with ranges: 10.</w:t>
      </w:r>
    </w:p>
    <w:p w14:paraId="277849D8" w14:textId="180365E1" w:rsidR="003A772C" w:rsidRPr="0065636B" w:rsidRDefault="003A772C" w:rsidP="003A772C">
      <w:pPr>
        <w:pStyle w:val="a3"/>
        <w:ind w:left="360" w:firstLineChars="0" w:firstLine="0"/>
        <w:jc w:val="center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2821ADA2" wp14:editId="6776DA93">
            <wp:extent cx="5075369" cy="3649649"/>
            <wp:effectExtent l="0" t="0" r="5080" b="0"/>
            <wp:docPr id="1" name="Picture 1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5-07 at 11.51.46 A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686" cy="3728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5B969" w14:textId="77777777" w:rsidR="003A772C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tab/>
        <w:t>When change some name and noun to she/he and it:</w:t>
      </w:r>
    </w:p>
    <w:p w14:paraId="55DEE8CA" w14:textId="6FFF4860" w:rsidR="003A772C" w:rsidRDefault="003A772C" w:rsidP="003A772C">
      <w:pPr>
        <w:jc w:val="center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3E948F01" wp14:editId="3C9C1807">
            <wp:extent cx="5193664" cy="4484536"/>
            <wp:effectExtent l="0" t="0" r="1270" b="0"/>
            <wp:docPr id="6" name="Picture 6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5-07 at 8.32.13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462" cy="4554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07543" w14:textId="77777777" w:rsidR="0065636B" w:rsidRPr="0065636B" w:rsidRDefault="0065636B" w:rsidP="0065636B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lastRenderedPageBreak/>
        <w:t>Testing DNC performance under iterations 80,000 and w/ clipping gradients with ranges: 10.</w:t>
      </w:r>
    </w:p>
    <w:p w14:paraId="0F6F42F1" w14:textId="77777777" w:rsidR="0065636B" w:rsidRPr="0065636B" w:rsidRDefault="0065636B" w:rsidP="0065636B">
      <w:pPr>
        <w:pStyle w:val="a3"/>
        <w:ind w:left="360" w:firstLineChars="0" w:firstLine="0"/>
        <w:jc w:val="center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5414F8D5" wp14:editId="439AF39F">
            <wp:extent cx="5144494" cy="3702306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5-07 at 5.41.03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5940" cy="371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C27C" w14:textId="77777777" w:rsidR="0065636B" w:rsidRPr="0065636B" w:rsidRDefault="0065636B" w:rsidP="0065636B">
      <w:pPr>
        <w:pStyle w:val="a3"/>
        <w:ind w:left="360" w:firstLineChars="0" w:firstLine="0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t>When change some name and noun to she/he and it:</w:t>
      </w:r>
    </w:p>
    <w:p w14:paraId="2F887580" w14:textId="4B430213" w:rsidR="0065636B" w:rsidRPr="0065636B" w:rsidRDefault="00DE0779" w:rsidP="00DE0779">
      <w:pPr>
        <w:ind w:left="360"/>
        <w:jc w:val="center"/>
        <w:rPr>
          <w:rFonts w:ascii="微软雅黑" w:eastAsia="微软雅黑" w:hAnsi="微软雅黑"/>
          <w:sz w:val="24"/>
          <w:szCs w:val="24"/>
        </w:rPr>
      </w:pPr>
      <w:r>
        <w:rPr>
          <w:noProof/>
        </w:rPr>
        <w:drawing>
          <wp:inline distT="0" distB="0" distL="0" distR="0" wp14:anchorId="0B3468EF" wp14:editId="74AA3F8F">
            <wp:extent cx="5200650" cy="4600575"/>
            <wp:effectExtent l="0" t="0" r="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E1F46" w14:textId="095D4C24" w:rsidR="003A772C" w:rsidRPr="0065636B" w:rsidRDefault="003A772C" w:rsidP="003A772C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lastRenderedPageBreak/>
        <w:t>Testing DNC performance under iterations 20,000 and w/ clipping gradients with ranges: 6.</w:t>
      </w:r>
    </w:p>
    <w:p w14:paraId="2339A791" w14:textId="58CC7852" w:rsidR="003A772C" w:rsidRPr="0065636B" w:rsidRDefault="003A772C" w:rsidP="003A772C">
      <w:pPr>
        <w:jc w:val="center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75F08F89" wp14:editId="7B5296CD">
            <wp:extent cx="4918892" cy="3689406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0-05-07 at 11.37.05 A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608" cy="3848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E1C25" w14:textId="77777777" w:rsidR="003A772C" w:rsidRPr="0065636B" w:rsidRDefault="003A772C" w:rsidP="003A772C">
      <w:pPr>
        <w:ind w:firstLine="360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t>When change some name and noun to she/he and it:</w:t>
      </w:r>
    </w:p>
    <w:p w14:paraId="60DD2B79" w14:textId="6FBAAF5B" w:rsidR="003A772C" w:rsidRPr="0065636B" w:rsidRDefault="003A772C" w:rsidP="00E006E1">
      <w:pPr>
        <w:jc w:val="center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5F9AAF9A" wp14:editId="390FC051">
            <wp:extent cx="5088835" cy="4496869"/>
            <wp:effectExtent l="0" t="0" r="4445" b="0"/>
            <wp:docPr id="7" name="Picture 7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5-07 at 8.34.10 P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718" cy="469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5E1F9" w14:textId="77777777" w:rsidR="003A772C" w:rsidRPr="0065636B" w:rsidRDefault="003A772C" w:rsidP="003A772C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lastRenderedPageBreak/>
        <w:t>Testing DNC performance under iterations 80,000 and w/ clipping gradients with ranges: 6.</w:t>
      </w:r>
    </w:p>
    <w:p w14:paraId="0BB85239" w14:textId="4048DECE" w:rsidR="003A772C" w:rsidRPr="0065636B" w:rsidRDefault="003A772C" w:rsidP="003A772C">
      <w:pPr>
        <w:pStyle w:val="a3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left="360" w:firstLineChars="0" w:firstLine="0"/>
        <w:jc w:val="center"/>
        <w:textAlignment w:val="baseline"/>
        <w:rPr>
          <w:rFonts w:ascii="Courier New" w:eastAsia="宋体" w:hAnsi="Courier New" w:cs="Courier New"/>
          <w:color w:val="000000"/>
          <w:kern w:val="0"/>
          <w:sz w:val="24"/>
          <w:szCs w:val="24"/>
        </w:rPr>
      </w:pPr>
      <w:r w:rsidRPr="0065636B">
        <w:rPr>
          <w:rFonts w:ascii="Courier New" w:eastAsia="宋体" w:hAnsi="Courier New" w:cs="Courier New"/>
          <w:noProof/>
          <w:color w:val="000000"/>
          <w:kern w:val="0"/>
          <w:sz w:val="24"/>
          <w:szCs w:val="24"/>
        </w:rPr>
        <w:drawing>
          <wp:inline distT="0" distB="0" distL="0" distR="0" wp14:anchorId="46985EAD" wp14:editId="5B35DB98">
            <wp:extent cx="5061450" cy="4357315"/>
            <wp:effectExtent l="0" t="0" r="0" b="0"/>
            <wp:docPr id="8" name="Picture 8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20-05-07 at 8.38.00 P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2801" cy="438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71106" w14:textId="77777777" w:rsidR="003A772C" w:rsidRPr="0065636B" w:rsidRDefault="003A772C" w:rsidP="003A772C">
      <w:pPr>
        <w:ind w:firstLine="360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t>When change some name and noun to she/he and it:</w:t>
      </w:r>
    </w:p>
    <w:p w14:paraId="1094F57D" w14:textId="77777777" w:rsidR="003A772C" w:rsidRPr="0065636B" w:rsidRDefault="003A772C" w:rsidP="003A772C">
      <w:pPr>
        <w:pStyle w:val="a3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left="360" w:firstLineChars="0" w:firstLine="0"/>
        <w:jc w:val="left"/>
        <w:textAlignment w:val="baseline"/>
        <w:rPr>
          <w:rFonts w:ascii="Courier New" w:eastAsia="宋体" w:hAnsi="Courier New" w:cs="Courier New"/>
          <w:color w:val="000000"/>
          <w:kern w:val="0"/>
          <w:sz w:val="24"/>
          <w:szCs w:val="24"/>
        </w:rPr>
      </w:pPr>
    </w:p>
    <w:p w14:paraId="3D9A7BE0" w14:textId="77777777" w:rsidR="003A772C" w:rsidRPr="0065636B" w:rsidRDefault="003A772C" w:rsidP="003A772C">
      <w:pPr>
        <w:jc w:val="center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5EBD0F47" wp14:editId="46A4C811">
            <wp:extent cx="4858121" cy="3571875"/>
            <wp:effectExtent l="0" t="0" r="6350" b="0"/>
            <wp:docPr id="4" name="Picture 4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5-07 at 1.40.11 P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955" cy="3621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1471" w14:textId="57A7DB0E" w:rsidR="003A772C" w:rsidRPr="0065636B" w:rsidRDefault="003A772C" w:rsidP="003A772C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lastRenderedPageBreak/>
        <w:t>Testing DNC performance under iterations 20,000, w/o clipping gradients.</w:t>
      </w:r>
    </w:p>
    <w:p w14:paraId="5D8B8B84" w14:textId="51E73F70" w:rsidR="009B7FFE" w:rsidRPr="0065636B" w:rsidRDefault="009B7FFE" w:rsidP="009B7FFE">
      <w:pPr>
        <w:pStyle w:val="a3"/>
        <w:ind w:left="360" w:firstLineChars="0" w:firstLine="0"/>
        <w:jc w:val="center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2F799137" wp14:editId="51C45A50">
            <wp:extent cx="4731026" cy="3524537"/>
            <wp:effectExtent l="0" t="0" r="0" b="6350"/>
            <wp:docPr id="5" name="Picture 5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5-07 at 12.42.51 P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482" cy="3540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4813D" w14:textId="2FC7E675" w:rsidR="003A772C" w:rsidRPr="0065636B" w:rsidRDefault="003A772C" w:rsidP="009B7FFE">
      <w:pPr>
        <w:jc w:val="center"/>
        <w:rPr>
          <w:rFonts w:ascii="微软雅黑" w:eastAsia="微软雅黑" w:hAnsi="微软雅黑"/>
          <w:sz w:val="24"/>
          <w:szCs w:val="24"/>
        </w:rPr>
      </w:pPr>
    </w:p>
    <w:p w14:paraId="39A9FA9F" w14:textId="77777777" w:rsidR="009B7FFE" w:rsidRPr="0065636B" w:rsidRDefault="003A772C" w:rsidP="003A772C">
      <w:pPr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tab/>
        <w:t>When change some name and noun to she/he and it:</w:t>
      </w:r>
    </w:p>
    <w:p w14:paraId="418F003D" w14:textId="74C98274" w:rsidR="003A772C" w:rsidRPr="0065636B" w:rsidRDefault="009B7FFE" w:rsidP="009B7FFE">
      <w:pPr>
        <w:jc w:val="center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noProof/>
          <w:sz w:val="24"/>
          <w:szCs w:val="24"/>
        </w:rPr>
        <w:drawing>
          <wp:inline distT="0" distB="0" distL="0" distR="0" wp14:anchorId="468EB479" wp14:editId="6BAE6BA2">
            <wp:extent cx="4937760" cy="4491446"/>
            <wp:effectExtent l="0" t="0" r="2540" b="4445"/>
            <wp:docPr id="9" name="Picture 9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20-05-07 at 8.39.57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4188" cy="4524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90066" w14:textId="11AF96C1" w:rsidR="003A772C" w:rsidRPr="0065636B" w:rsidRDefault="003A772C" w:rsidP="003A772C">
      <w:pPr>
        <w:jc w:val="center"/>
        <w:rPr>
          <w:rFonts w:ascii="微软雅黑" w:eastAsia="微软雅黑" w:hAnsi="微软雅黑"/>
          <w:sz w:val="24"/>
          <w:szCs w:val="24"/>
        </w:rPr>
      </w:pPr>
    </w:p>
    <w:p w14:paraId="5E543816" w14:textId="30BE2C0D" w:rsidR="003A772C" w:rsidRPr="0065636B" w:rsidRDefault="003A772C" w:rsidP="0069586E">
      <w:pPr>
        <w:pStyle w:val="a3"/>
        <w:numPr>
          <w:ilvl w:val="0"/>
          <w:numId w:val="1"/>
        </w:numPr>
        <w:ind w:firstLineChars="0"/>
        <w:jc w:val="left"/>
        <w:rPr>
          <w:rFonts w:ascii="微软雅黑" w:eastAsia="微软雅黑" w:hAnsi="微软雅黑"/>
          <w:sz w:val="24"/>
          <w:szCs w:val="24"/>
        </w:rPr>
      </w:pPr>
      <w:r w:rsidRPr="0065636B">
        <w:rPr>
          <w:rFonts w:ascii="微软雅黑" w:eastAsia="微软雅黑" w:hAnsi="微软雅黑"/>
          <w:sz w:val="24"/>
          <w:szCs w:val="24"/>
        </w:rPr>
        <w:lastRenderedPageBreak/>
        <w:t>Testing DNC performance under iterations 80,000, w/o clipping gradients.</w:t>
      </w:r>
    </w:p>
    <w:p w14:paraId="33C2BB7B" w14:textId="0846E4B6" w:rsidR="003A772C" w:rsidRPr="0065636B" w:rsidRDefault="00691F5A" w:rsidP="0069586E">
      <w:pPr>
        <w:jc w:val="center"/>
        <w:rPr>
          <w:sz w:val="24"/>
          <w:szCs w:val="24"/>
        </w:rPr>
      </w:pPr>
      <w:r w:rsidRPr="0065636B">
        <w:rPr>
          <w:noProof/>
          <w:sz w:val="24"/>
          <w:szCs w:val="24"/>
        </w:rPr>
        <w:drawing>
          <wp:inline distT="0" distB="0" distL="0" distR="0" wp14:anchorId="13A0A7A6" wp14:editId="5CC0811E">
            <wp:extent cx="5216055" cy="3974588"/>
            <wp:effectExtent l="0" t="0" r="3810" b="635"/>
            <wp:docPr id="10" name="Picture 10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20-05-07 at 8.02.05 P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67" cy="398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45C43" w14:textId="77777777" w:rsidR="007A7341" w:rsidRPr="0065636B" w:rsidRDefault="007A7341" w:rsidP="007A7341">
      <w:pPr>
        <w:rPr>
          <w:rFonts w:ascii="微软雅黑" w:eastAsia="微软雅黑" w:hAnsi="微软雅黑"/>
          <w:sz w:val="24"/>
          <w:szCs w:val="24"/>
        </w:rPr>
      </w:pPr>
      <w:r w:rsidRPr="0065636B">
        <w:rPr>
          <w:sz w:val="24"/>
          <w:szCs w:val="24"/>
        </w:rPr>
        <w:tab/>
      </w:r>
      <w:r w:rsidRPr="0065636B">
        <w:rPr>
          <w:rFonts w:ascii="微软雅黑" w:eastAsia="微软雅黑" w:hAnsi="微软雅黑"/>
          <w:sz w:val="24"/>
          <w:szCs w:val="24"/>
        </w:rPr>
        <w:t>When change some name and noun to she/he and it:</w:t>
      </w:r>
    </w:p>
    <w:p w14:paraId="056EF5C8" w14:textId="2E28344F" w:rsidR="0065636B" w:rsidRPr="0065636B" w:rsidRDefault="00DE0779" w:rsidP="00DE0779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39B796C" wp14:editId="2E8E2BC8">
            <wp:extent cx="5334000" cy="461010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8D4AB" w14:textId="4CE3806F" w:rsidR="0065636B" w:rsidRPr="0065636B" w:rsidRDefault="0065636B" w:rsidP="007A7341">
      <w:pPr>
        <w:jc w:val="center"/>
        <w:rPr>
          <w:sz w:val="24"/>
          <w:szCs w:val="24"/>
        </w:rPr>
      </w:pPr>
    </w:p>
    <w:p w14:paraId="4EC2F3C5" w14:textId="280EB76A" w:rsidR="0065636B" w:rsidRPr="0065636B" w:rsidRDefault="0065636B" w:rsidP="007A7341">
      <w:pPr>
        <w:jc w:val="center"/>
        <w:rPr>
          <w:sz w:val="24"/>
          <w:szCs w:val="24"/>
        </w:rPr>
      </w:pPr>
    </w:p>
    <w:p w14:paraId="579F3818" w14:textId="576B869A" w:rsidR="0065636B" w:rsidRDefault="0065636B" w:rsidP="007A7341">
      <w:pPr>
        <w:jc w:val="center"/>
        <w:rPr>
          <w:sz w:val="24"/>
          <w:szCs w:val="24"/>
        </w:rPr>
      </w:pPr>
    </w:p>
    <w:p w14:paraId="53179BDC" w14:textId="4BC31F90" w:rsidR="00DE0779" w:rsidRDefault="00DE0779" w:rsidP="007A7341">
      <w:pPr>
        <w:jc w:val="center"/>
        <w:rPr>
          <w:sz w:val="24"/>
          <w:szCs w:val="24"/>
        </w:rPr>
      </w:pPr>
    </w:p>
    <w:p w14:paraId="179EAC95" w14:textId="77777777" w:rsidR="00DE0779" w:rsidRPr="0065636B" w:rsidRDefault="00DE0779" w:rsidP="007A7341">
      <w:pPr>
        <w:jc w:val="center"/>
        <w:rPr>
          <w:sz w:val="24"/>
          <w:szCs w:val="24"/>
        </w:rPr>
      </w:pPr>
    </w:p>
    <w:p w14:paraId="6A7DB70C" w14:textId="452F1F3A" w:rsidR="0065636B" w:rsidRDefault="00737611" w:rsidP="00737611">
      <w:pPr>
        <w:rPr>
          <w:sz w:val="32"/>
          <w:szCs w:val="24"/>
        </w:rPr>
      </w:pPr>
      <w:r w:rsidRPr="00737611">
        <w:rPr>
          <w:sz w:val="32"/>
          <w:szCs w:val="24"/>
        </w:rPr>
        <w:t>During testing for each scenario, do on both the original data and the manipulated data.</w:t>
      </w:r>
      <w:r w:rsidRPr="00737611">
        <w:rPr>
          <w:rFonts w:hint="eastAsia"/>
          <w:sz w:val="32"/>
          <w:szCs w:val="24"/>
        </w:rPr>
        <w:t xml:space="preserve"> </w:t>
      </w:r>
      <w:r w:rsidRPr="00737611">
        <w:rPr>
          <w:sz w:val="32"/>
          <w:szCs w:val="24"/>
        </w:rPr>
        <w:t>I.e. replacing the name of the object by it (e.g.</w:t>
      </w:r>
      <w:r w:rsidRPr="00737611">
        <w:rPr>
          <w:rFonts w:hint="eastAsia"/>
          <w:sz w:val="32"/>
          <w:szCs w:val="24"/>
        </w:rPr>
        <w:t xml:space="preserve"> </w:t>
      </w:r>
      <w:r w:rsidRPr="00737611">
        <w:rPr>
          <w:sz w:val="32"/>
          <w:szCs w:val="24"/>
        </w:rPr>
        <w:t>replacing football by it in few places as discussed during the lecture)</w:t>
      </w:r>
    </w:p>
    <w:p w14:paraId="3BCDBB54" w14:textId="77777777" w:rsidR="00737611" w:rsidRPr="00737611" w:rsidRDefault="00737611" w:rsidP="00737611">
      <w:pPr>
        <w:rPr>
          <w:sz w:val="32"/>
          <w:szCs w:val="24"/>
        </w:rPr>
      </w:pPr>
    </w:p>
    <w:p w14:paraId="1364417C" w14:textId="03C9D3A4" w:rsidR="0065636B" w:rsidRPr="00737611" w:rsidRDefault="0065636B" w:rsidP="0065636B">
      <w:pPr>
        <w:rPr>
          <w:sz w:val="32"/>
          <w:szCs w:val="24"/>
        </w:rPr>
      </w:pPr>
      <w:r w:rsidRPr="00737611">
        <w:rPr>
          <w:sz w:val="32"/>
          <w:szCs w:val="24"/>
        </w:rPr>
        <w:t xml:space="preserve">After </w:t>
      </w:r>
      <w:r w:rsidR="00CD20E3" w:rsidRPr="00737611">
        <w:rPr>
          <w:sz w:val="32"/>
          <w:szCs w:val="24"/>
        </w:rPr>
        <w:t xml:space="preserve">running </w:t>
      </w:r>
      <w:r w:rsidRPr="00737611">
        <w:rPr>
          <w:sz w:val="32"/>
          <w:szCs w:val="24"/>
        </w:rPr>
        <w:t xml:space="preserve">the </w:t>
      </w:r>
      <w:r w:rsidR="00CD20E3" w:rsidRPr="00737611">
        <w:rPr>
          <w:sz w:val="32"/>
          <w:szCs w:val="24"/>
        </w:rPr>
        <w:t>12</w:t>
      </w:r>
      <w:r w:rsidRPr="00737611">
        <w:rPr>
          <w:sz w:val="32"/>
          <w:szCs w:val="24"/>
        </w:rPr>
        <w:t xml:space="preserve"> case</w:t>
      </w:r>
      <w:r w:rsidR="00737611" w:rsidRPr="00737611">
        <w:rPr>
          <w:sz w:val="32"/>
          <w:szCs w:val="24"/>
        </w:rPr>
        <w:t>s</w:t>
      </w:r>
      <w:r w:rsidRPr="00737611">
        <w:rPr>
          <w:sz w:val="32"/>
          <w:szCs w:val="24"/>
        </w:rPr>
        <w:t xml:space="preserve"> above, we can see that</w:t>
      </w:r>
      <w:r w:rsidR="000724B6" w:rsidRPr="00737611">
        <w:rPr>
          <w:sz w:val="32"/>
          <w:szCs w:val="24"/>
        </w:rPr>
        <w:t xml:space="preserve"> the average error rate of 20000-training is higher than 80000-train</w:t>
      </w:r>
      <w:r w:rsidR="00CD20E3" w:rsidRPr="00737611">
        <w:rPr>
          <w:sz w:val="32"/>
          <w:szCs w:val="24"/>
        </w:rPr>
        <w:t xml:space="preserve">ing. When </w:t>
      </w:r>
      <w:r w:rsidR="003F1F2A">
        <w:rPr>
          <w:sz w:val="32"/>
          <w:szCs w:val="24"/>
        </w:rPr>
        <w:t xml:space="preserve">we </w:t>
      </w:r>
      <w:bookmarkStart w:id="0" w:name="_GoBack"/>
      <w:bookmarkEnd w:id="0"/>
      <w:r w:rsidR="00CD20E3" w:rsidRPr="00737611">
        <w:rPr>
          <w:sz w:val="32"/>
          <w:szCs w:val="24"/>
        </w:rPr>
        <w:t>change some name</w:t>
      </w:r>
      <w:r w:rsidR="00737611">
        <w:rPr>
          <w:sz w:val="32"/>
          <w:szCs w:val="24"/>
        </w:rPr>
        <w:t>s</w:t>
      </w:r>
      <w:r w:rsidR="00CD20E3" w:rsidRPr="00737611">
        <w:rPr>
          <w:sz w:val="32"/>
          <w:szCs w:val="24"/>
        </w:rPr>
        <w:t xml:space="preserve"> and noun to she/he and it, the error rate </w:t>
      </w:r>
      <w:r w:rsidR="00737611" w:rsidRPr="00737611">
        <w:rPr>
          <w:sz w:val="32"/>
          <w:szCs w:val="24"/>
        </w:rPr>
        <w:t>will</w:t>
      </w:r>
      <w:r w:rsidR="00CD20E3" w:rsidRPr="00737611">
        <w:rPr>
          <w:sz w:val="32"/>
          <w:szCs w:val="24"/>
        </w:rPr>
        <w:t xml:space="preserve"> raise</w:t>
      </w:r>
      <w:r w:rsidR="00737611" w:rsidRPr="00737611">
        <w:rPr>
          <w:sz w:val="32"/>
          <w:szCs w:val="24"/>
        </w:rPr>
        <w:t xml:space="preserve"> as well</w:t>
      </w:r>
      <w:r w:rsidR="00DF7836" w:rsidRPr="00737611">
        <w:rPr>
          <w:rFonts w:hint="eastAsia"/>
          <w:sz w:val="32"/>
          <w:szCs w:val="24"/>
        </w:rPr>
        <w:t>.</w:t>
      </w:r>
    </w:p>
    <w:sectPr w:rsidR="0065636B" w:rsidRPr="00737611" w:rsidSect="006C42C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AA66DD"/>
    <w:multiLevelType w:val="hybridMultilevel"/>
    <w:tmpl w:val="D7D0CFE2"/>
    <w:lvl w:ilvl="0" w:tplc="2A86C5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B0JLCwMLIwNzcyUdpeDU4uLM/DyQAqNaADUdTTUsAAAA"/>
  </w:docVars>
  <w:rsids>
    <w:rsidRoot w:val="003A772C"/>
    <w:rsid w:val="000724B6"/>
    <w:rsid w:val="003A772C"/>
    <w:rsid w:val="003F1F2A"/>
    <w:rsid w:val="0065636B"/>
    <w:rsid w:val="00691F5A"/>
    <w:rsid w:val="0069586E"/>
    <w:rsid w:val="00737611"/>
    <w:rsid w:val="007A7341"/>
    <w:rsid w:val="009B7FFE"/>
    <w:rsid w:val="009D2C2C"/>
    <w:rsid w:val="00A20E36"/>
    <w:rsid w:val="00A9764B"/>
    <w:rsid w:val="00BB5C54"/>
    <w:rsid w:val="00CD20E3"/>
    <w:rsid w:val="00DE0779"/>
    <w:rsid w:val="00DF7836"/>
    <w:rsid w:val="00E0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FEFD7"/>
  <w15:chartTrackingRefBased/>
  <w15:docId w15:val="{57E6E4DE-6DBE-3548-BC18-02111521F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A772C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77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liYe</dc:creator>
  <cp:keywords/>
  <dc:description/>
  <cp:lastModifiedBy>Walker</cp:lastModifiedBy>
  <cp:revision>15</cp:revision>
  <dcterms:created xsi:type="dcterms:W3CDTF">2020-05-08T00:32:00Z</dcterms:created>
  <dcterms:modified xsi:type="dcterms:W3CDTF">2020-05-08T01:20:00Z</dcterms:modified>
</cp:coreProperties>
</file>